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3965" w:rsidRPr="007D1CAC" w:rsidRDefault="007D1CAC">
      <w:pPr>
        <w:rPr>
          <w:b/>
          <w:bCs/>
        </w:rPr>
      </w:pPr>
      <w:proofErr w:type="spellStart"/>
      <w:r w:rsidRPr="007D1CAC">
        <w:rPr>
          <w:b/>
          <w:bCs/>
        </w:rPr>
        <w:t>LKAB_ReeMap_pilot_apatite</w:t>
      </w:r>
      <w:proofErr w:type="spellEnd"/>
      <w:r w:rsidRPr="007D1CAC">
        <w:rPr>
          <w:b/>
          <w:bCs/>
        </w:rPr>
        <w:t xml:space="preserve"> flotation</w:t>
      </w:r>
      <w:r w:rsidRPr="007D1CAC">
        <w:rPr>
          <w:b/>
          <w:bCs/>
        </w:rPr>
        <w:t>.jpg</w:t>
      </w:r>
    </w:p>
    <w:p w:rsidR="007D1CAC" w:rsidRPr="007D1CAC" w:rsidRDefault="007D1CAC">
      <w:pPr>
        <w:rPr>
          <w:lang w:val="en-GB"/>
        </w:rPr>
      </w:pPr>
      <w:proofErr w:type="spellStart"/>
      <w:r w:rsidRPr="007D1CAC">
        <w:rPr>
          <w:lang w:val="en-GB"/>
        </w:rPr>
        <w:t>Krister</w:t>
      </w:r>
      <w:proofErr w:type="spellEnd"/>
      <w:r w:rsidRPr="007D1CAC">
        <w:rPr>
          <w:lang w:val="en-GB"/>
        </w:rPr>
        <w:t xml:space="preserve"> </w:t>
      </w:r>
      <w:proofErr w:type="spellStart"/>
      <w:r w:rsidRPr="007D1CAC">
        <w:rPr>
          <w:lang w:val="en-GB"/>
        </w:rPr>
        <w:t>Taavoniku</w:t>
      </w:r>
      <w:proofErr w:type="spellEnd"/>
      <w:r w:rsidRPr="007D1CAC">
        <w:rPr>
          <w:lang w:val="en-GB"/>
        </w:rPr>
        <w:t>, Senior Research Engin</w:t>
      </w:r>
      <w:r>
        <w:rPr>
          <w:lang w:val="en-GB"/>
        </w:rPr>
        <w:t>eer at LKAB, oversees the flotation of the apatite flotation.</w:t>
      </w:r>
    </w:p>
    <w:p w:rsidR="007D1CAC" w:rsidRDefault="007D1CAC" w:rsidP="007D1CAC">
      <w:r w:rsidRPr="007D1CAC">
        <w:t xml:space="preserve">Krister </w:t>
      </w:r>
      <w:proofErr w:type="spellStart"/>
      <w:r w:rsidRPr="007D1CAC">
        <w:t>Taavoniku</w:t>
      </w:r>
      <w:proofErr w:type="spellEnd"/>
      <w:r w:rsidRPr="007D1CAC">
        <w:t xml:space="preserve">, </w:t>
      </w:r>
      <w:r w:rsidRPr="007D1CAC">
        <w:t>forsknin</w:t>
      </w:r>
      <w:r>
        <w:t>g</w:t>
      </w:r>
      <w:r w:rsidRPr="007D1CAC">
        <w:t>singenjör</w:t>
      </w:r>
      <w:r>
        <w:t xml:space="preserve"> vid LKAB</w:t>
      </w:r>
      <w:r w:rsidRPr="007D1CAC">
        <w:t>, inspekterar apat</w:t>
      </w:r>
      <w:r>
        <w:t>i</w:t>
      </w:r>
      <w:r w:rsidRPr="007D1CAC">
        <w:t xml:space="preserve">tflotationen. </w:t>
      </w:r>
    </w:p>
    <w:p w:rsidR="007D1CAC" w:rsidRDefault="007D1CAC" w:rsidP="007D1CAC"/>
    <w:p w:rsidR="007D1CAC" w:rsidRPr="007D1CAC" w:rsidRDefault="007D1CAC" w:rsidP="007D1CAC">
      <w:pPr>
        <w:rPr>
          <w:b/>
          <w:bCs/>
          <w:lang w:val="en-GB"/>
        </w:rPr>
      </w:pPr>
      <w:proofErr w:type="spellStart"/>
      <w:r w:rsidRPr="007D1CAC">
        <w:rPr>
          <w:b/>
          <w:bCs/>
          <w:lang w:val="en-GB"/>
        </w:rPr>
        <w:t>LKAB_ReeMap_pilot_apatite</w:t>
      </w:r>
      <w:proofErr w:type="spellEnd"/>
      <w:r w:rsidRPr="007D1CAC">
        <w:rPr>
          <w:b/>
          <w:bCs/>
          <w:lang w:val="en-GB"/>
        </w:rPr>
        <w:t xml:space="preserve"> magnetic separator</w:t>
      </w:r>
      <w:r>
        <w:rPr>
          <w:b/>
          <w:bCs/>
          <w:lang w:val="en-GB"/>
        </w:rPr>
        <w:t>.jpg</w:t>
      </w:r>
    </w:p>
    <w:p w:rsidR="007D1CAC" w:rsidRDefault="007D1CAC" w:rsidP="007D1CAC">
      <w:pPr>
        <w:rPr>
          <w:lang w:val="en-GB"/>
        </w:rPr>
      </w:pPr>
      <w:r w:rsidRPr="007D1CAC">
        <w:rPr>
          <w:lang w:val="en-GB"/>
        </w:rPr>
        <w:t>Erik Niva and Rickard Jolsterå, Senior Research</w:t>
      </w:r>
      <w:r>
        <w:rPr>
          <w:lang w:val="en-GB"/>
        </w:rPr>
        <w:t xml:space="preserve"> Engineers at LKAB, in the pilot plant next to the classifier and magnetic separator. </w:t>
      </w:r>
    </w:p>
    <w:p w:rsidR="007D1CAC" w:rsidRDefault="007D1CAC" w:rsidP="007D1CAC">
      <w:r w:rsidRPr="007D1CAC">
        <w:t xml:space="preserve">Erik Niva </w:t>
      </w:r>
      <w:r w:rsidRPr="007D1CAC">
        <w:t>och</w:t>
      </w:r>
      <w:r w:rsidRPr="007D1CAC">
        <w:t xml:space="preserve"> Rickard Jolsterå, forskningsingenjör</w:t>
      </w:r>
      <w:r w:rsidRPr="007D1CAC">
        <w:t>er</w:t>
      </w:r>
      <w:r w:rsidRPr="007D1CAC">
        <w:t xml:space="preserve"> vid LKAB</w:t>
      </w:r>
      <w:r w:rsidRPr="007D1CAC">
        <w:t xml:space="preserve">, </w:t>
      </w:r>
      <w:r>
        <w:t>i den a</w:t>
      </w:r>
      <w:r w:rsidRPr="007D1CAC">
        <w:t>v pi</w:t>
      </w:r>
      <w:r>
        <w:t>l</w:t>
      </w:r>
      <w:r w:rsidRPr="007D1CAC">
        <w:t>ota</w:t>
      </w:r>
      <w:r>
        <w:t>n</w:t>
      </w:r>
      <w:r w:rsidRPr="007D1CAC">
        <w:t>läggnin</w:t>
      </w:r>
      <w:r>
        <w:t>gen</w:t>
      </w:r>
      <w:r w:rsidRPr="007D1CAC">
        <w:t xml:space="preserve"> som klassificerar korn</w:t>
      </w:r>
      <w:r>
        <w:t xml:space="preserve">en och som separerar ut magnetiskt innehåll. </w:t>
      </w:r>
    </w:p>
    <w:p w:rsidR="007D1CAC" w:rsidRDefault="007D1CAC" w:rsidP="007D1CAC"/>
    <w:p w:rsidR="007D1CAC" w:rsidRPr="007D1CAC" w:rsidRDefault="007D1CAC" w:rsidP="007D1CAC">
      <w:pPr>
        <w:rPr>
          <w:b/>
          <w:bCs/>
          <w:lang w:val="en-GB"/>
        </w:rPr>
      </w:pPr>
      <w:r w:rsidRPr="007D1CAC">
        <w:rPr>
          <w:b/>
          <w:bCs/>
          <w:lang w:val="en-GB"/>
        </w:rPr>
        <w:t>LKAB_ReeMap_pilot_classifier</w:t>
      </w:r>
      <w:r>
        <w:rPr>
          <w:b/>
          <w:bCs/>
          <w:lang w:val="en-GB"/>
        </w:rPr>
        <w:t>.</w:t>
      </w:r>
      <w:r w:rsidRPr="007D1CAC">
        <w:rPr>
          <w:b/>
          <w:bCs/>
          <w:lang w:val="en-GB"/>
        </w:rPr>
        <w:t>j</w:t>
      </w:r>
      <w:r>
        <w:rPr>
          <w:b/>
          <w:bCs/>
          <w:lang w:val="en-GB"/>
        </w:rPr>
        <w:t>pg</w:t>
      </w:r>
    </w:p>
    <w:p w:rsidR="007D1CAC" w:rsidRDefault="007D1CAC" w:rsidP="007D1CAC">
      <w:pPr>
        <w:rPr>
          <w:lang w:val="en-GB"/>
        </w:rPr>
      </w:pPr>
      <w:proofErr w:type="spellStart"/>
      <w:r w:rsidRPr="007D1CAC">
        <w:rPr>
          <w:lang w:val="en-GB"/>
        </w:rPr>
        <w:t>Krister</w:t>
      </w:r>
      <w:proofErr w:type="spellEnd"/>
      <w:r w:rsidRPr="007D1CAC">
        <w:rPr>
          <w:lang w:val="en-GB"/>
        </w:rPr>
        <w:t xml:space="preserve"> </w:t>
      </w:r>
      <w:proofErr w:type="spellStart"/>
      <w:r w:rsidRPr="007D1CAC">
        <w:rPr>
          <w:lang w:val="en-GB"/>
        </w:rPr>
        <w:t>Taavoniku</w:t>
      </w:r>
      <w:proofErr w:type="spellEnd"/>
      <w:r w:rsidRPr="007D1CAC">
        <w:rPr>
          <w:lang w:val="en-GB"/>
        </w:rPr>
        <w:t>, Senior Research Engin</w:t>
      </w:r>
      <w:r>
        <w:rPr>
          <w:lang w:val="en-GB"/>
        </w:rPr>
        <w:t>eer at LKAB,</w:t>
      </w:r>
      <w:r>
        <w:rPr>
          <w:lang w:val="en-GB"/>
        </w:rPr>
        <w:t xml:space="preserve"> inspecting part of the apatite pilot plant. </w:t>
      </w:r>
    </w:p>
    <w:p w:rsidR="007D1CAC" w:rsidRDefault="007D1CAC" w:rsidP="007D1CAC">
      <w:r w:rsidRPr="007D1CAC">
        <w:t xml:space="preserve">Krister </w:t>
      </w:r>
      <w:proofErr w:type="spellStart"/>
      <w:r w:rsidRPr="007D1CAC">
        <w:t>Taavoniku</w:t>
      </w:r>
      <w:proofErr w:type="spellEnd"/>
      <w:r w:rsidRPr="007D1CAC">
        <w:t>, forsknin</w:t>
      </w:r>
      <w:r>
        <w:t>g</w:t>
      </w:r>
      <w:r w:rsidRPr="007D1CAC">
        <w:t>singenjör</w:t>
      </w:r>
      <w:r>
        <w:t xml:space="preserve"> vid LKAB</w:t>
      </w:r>
      <w:r w:rsidRPr="007D1CAC">
        <w:t xml:space="preserve">, inspekterar </w:t>
      </w:r>
      <w:r w:rsidR="009B69BC">
        <w:t>en</w:t>
      </w:r>
      <w:bookmarkStart w:id="0" w:name="_GoBack"/>
      <w:bookmarkEnd w:id="0"/>
      <w:r>
        <w:t xml:space="preserve"> del av pilotanläggningen för apatitproduktion. </w:t>
      </w:r>
    </w:p>
    <w:p w:rsidR="007D1CAC" w:rsidRDefault="007D1CAC"/>
    <w:p w:rsidR="007D1CAC" w:rsidRDefault="007D1CAC">
      <w:pPr>
        <w:rPr>
          <w:b/>
          <w:bCs/>
          <w:lang w:val="en-GB"/>
        </w:rPr>
      </w:pPr>
      <w:proofErr w:type="spellStart"/>
      <w:r w:rsidRPr="007D1CAC">
        <w:rPr>
          <w:b/>
          <w:bCs/>
          <w:lang w:val="en-GB"/>
        </w:rPr>
        <w:t>LKAB_ReeMap_pilot_apatite_concentrate_in_hand</w:t>
      </w:r>
      <w:proofErr w:type="spellEnd"/>
    </w:p>
    <w:p w:rsidR="009C1D92" w:rsidRPr="009C1D92" w:rsidRDefault="009C1D92" w:rsidP="009C1D92">
      <w:pPr>
        <w:rPr>
          <w:lang w:val="en-GB"/>
        </w:rPr>
      </w:pPr>
      <w:r w:rsidRPr="009C1D92">
        <w:rPr>
          <w:lang w:val="en-GB"/>
        </w:rPr>
        <w:t xml:space="preserve">Dried apatite concentrate that has </w:t>
      </w:r>
      <w:r>
        <w:rPr>
          <w:lang w:val="en-GB"/>
        </w:rPr>
        <w:t xml:space="preserve">been recycled and produced from LKAB’s tailings sand. </w:t>
      </w:r>
    </w:p>
    <w:p w:rsidR="007D1CAC" w:rsidRDefault="009C1D92">
      <w:r>
        <w:t>Torkat</w:t>
      </w:r>
      <w:r w:rsidR="007D1CAC" w:rsidRPr="007D1CAC">
        <w:t xml:space="preserve"> apatitkoncentrat som</w:t>
      </w:r>
      <w:r>
        <w:t xml:space="preserve"> återvunnits och förädlats från </w:t>
      </w:r>
      <w:r w:rsidR="007D1CAC">
        <w:t>LKAB:s avf</w:t>
      </w:r>
      <w:r>
        <w:t>allssand.</w:t>
      </w:r>
    </w:p>
    <w:sectPr w:rsidR="007D1C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MLY0NTQ1MTAyNLdU0lEKTi0uzszPAykwrAUAfWQOVywAAAA="/>
  </w:docVars>
  <w:rsids>
    <w:rsidRoot w:val="007D1CAC"/>
    <w:rsid w:val="007C4BFA"/>
    <w:rsid w:val="007D1CAC"/>
    <w:rsid w:val="007E65D3"/>
    <w:rsid w:val="009B69BC"/>
    <w:rsid w:val="009C1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15A861"/>
  <w15:chartTrackingRefBased/>
  <w15:docId w15:val="{7AF596D3-EBC5-40A3-BF69-5F245A641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D1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2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Högnelid</dc:creator>
  <cp:keywords/>
  <dc:description/>
  <cp:lastModifiedBy>David Högnelid</cp:lastModifiedBy>
  <cp:revision>2</cp:revision>
  <dcterms:created xsi:type="dcterms:W3CDTF">2020-05-29T05:32:00Z</dcterms:created>
  <dcterms:modified xsi:type="dcterms:W3CDTF">2020-05-29T05:45:00Z</dcterms:modified>
</cp:coreProperties>
</file>